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9cde5a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9cde5ac-bb45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wQ3DQAxCXcD7b8kGrsHtq59K5pFTpFzyQDZw+NA/i3jUPwBFVhea+/HC7/r3H7q6i/OUHn8c8TAwKr04u3kCeNM1IdwUnhqeFcGbTsGaXYY/bKO7Avq2pajt1R668geZTxSq2Op7vzRvgtT2iicZKDFm71Ny5I9TWw0UXeAZbwgbJVrUDTI6UR/3DbUc4A8qTJYhyGt9lEUULi3ErjuecsXpqHPX9/NBWbnEXAX8Z7e0+1XvZ784+/orzN1/Kg0OFokB3usbm0hWShkG5odzysgM9KswUAxI4IS+ru3Tqs5wIp/hhNlgTcwPmkQP9OrMfBN3rET+Ya8HK/Xdf8aTDDJggL/a8UvNShca4K99QhyriXmpgN4rIPvM37Pvu295yFwANj589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11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9cde5ac-bb45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19cde5ac-bb45-11e8-a92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19cde5ac-bb45-11e8-a92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9cde5ac</dc:title>
  <dc:creator/>
  <cp:keywords/>
  <dcterms:created xsi:type="dcterms:W3CDTF">2026-05-02T12:54:56Z</dcterms:created>
  <dcterms:modified xsi:type="dcterms:W3CDTF">2026-05-02T12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